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2EB08" w14:textId="77777777"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End w:id="0"/>
    </w:p>
    <w:p w14:paraId="421F6CA5" w14:textId="77777777" w:rsidR="00990994" w:rsidRDefault="00990994" w:rsidP="00990994"/>
    <w:p w14:paraId="4A97CE82" w14:textId="77777777"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orting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14:paraId="3CDA1F87" w14:textId="77777777" w:rsidR="00660594" w:rsidRDefault="00660594" w:rsidP="00660594">
      <w:pPr>
        <w:rPr>
          <w:sz w:val="22"/>
          <w:szCs w:val="22"/>
        </w:rPr>
      </w:pPr>
    </w:p>
    <w:p w14:paraId="16F850C4" w14:textId="77777777"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The Merge sort is the first of our </w:t>
      </w:r>
      <w:proofErr w:type="gramStart"/>
      <w:r w:rsidRPr="009C4093">
        <w:rPr>
          <w:sz w:val="22"/>
          <w:szCs w:val="22"/>
        </w:rPr>
        <w:t>O(</w:t>
      </w:r>
      <w:proofErr w:type="gramEnd"/>
      <w:r w:rsidRPr="009C4093">
        <w:rPr>
          <w:sz w:val="22"/>
          <w:szCs w:val="22"/>
        </w:rPr>
        <w:t xml:space="preserve">n log n) sorts.  It creates smaller and smaller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 xml:space="preserve"> by recurring on successive halves of the array, then zipper-merging each successive pair of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>.  The last zipper-merge produces the sorted list.</w:t>
      </w:r>
    </w:p>
    <w:p w14:paraId="4F3F370F" w14:textId="77777777" w:rsidR="00660594" w:rsidRDefault="00660594" w:rsidP="00990994"/>
    <w:p w14:paraId="43A1A7A7" w14:textId="77777777" w:rsidR="00010016" w:rsidRPr="009C4093" w:rsidRDefault="00010016" w:rsidP="00010016">
      <w:pPr>
        <w:pStyle w:val="HTMLPreformatted"/>
        <w:rPr>
          <w:color w:val="000000"/>
          <w:sz w:val="22"/>
          <w:szCs w:val="22"/>
        </w:rPr>
      </w:pPr>
      <w:r w:rsidRPr="009C4093">
        <w:rPr>
          <w:b/>
          <w:color w:val="000000"/>
          <w:sz w:val="22"/>
          <w:szCs w:val="22"/>
        </w:rPr>
        <w:t>private static void</w:t>
      </w:r>
      <w:r w:rsidRPr="009C4093">
        <w:rPr>
          <w:color w:val="000000"/>
          <w:sz w:val="22"/>
          <w:szCs w:val="22"/>
        </w:rPr>
        <w:t xml:space="preserve"> </w:t>
      </w:r>
      <w:proofErr w:type="spellStart"/>
      <w:r w:rsidRPr="009C4093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>(</w:t>
      </w:r>
      <w:proofErr w:type="gramStart"/>
      <w:r w:rsidRPr="009C4093">
        <w:rPr>
          <w:b/>
          <w:sz w:val="22"/>
          <w:szCs w:val="22"/>
        </w:rPr>
        <w:t>double</w:t>
      </w:r>
      <w:r w:rsidRPr="009C4093">
        <w:rPr>
          <w:color w:val="000000"/>
          <w:sz w:val="22"/>
          <w:szCs w:val="22"/>
        </w:rPr>
        <w:t>[</w:t>
      </w:r>
      <w:proofErr w:type="gramEnd"/>
      <w:r w:rsidRPr="009C4093">
        <w:rPr>
          <w:color w:val="000000"/>
          <w:sz w:val="22"/>
          <w:szCs w:val="22"/>
        </w:rPr>
        <w:t xml:space="preserve">] array, </w:t>
      </w:r>
      <w:r w:rsidRPr="009C4093">
        <w:rPr>
          <w:color w:val="000000"/>
          <w:sz w:val="22"/>
          <w:szCs w:val="22"/>
        </w:rPr>
        <w:tab/>
      </w:r>
      <w:r w:rsidRPr="009C4093">
        <w:rPr>
          <w:color w:val="000000"/>
          <w:sz w:val="22"/>
          <w:szCs w:val="22"/>
        </w:rPr>
        <w:tab/>
        <w:t xml:space="preserve">          </w:t>
      </w:r>
    </w:p>
    <w:p w14:paraId="2BA97B79" w14:textId="77777777" w:rsidR="00010016" w:rsidRPr="009C4093" w:rsidRDefault="00010016" w:rsidP="00010016">
      <w:pPr>
        <w:pStyle w:val="HTMLPreformatted"/>
        <w:rPr>
          <w:sz w:val="22"/>
          <w:szCs w:val="22"/>
        </w:rPr>
      </w:pPr>
      <w:r w:rsidRPr="009C4093">
        <w:rPr>
          <w:b/>
          <w:sz w:val="22"/>
          <w:szCs w:val="22"/>
        </w:rPr>
        <w:t xml:space="preserve">                            double</w:t>
      </w:r>
      <w:r w:rsidRPr="009C4093">
        <w:rPr>
          <w:color w:val="000000"/>
          <w:sz w:val="22"/>
          <w:szCs w:val="22"/>
        </w:rPr>
        <w:t>[]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low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</w:t>
      </w:r>
      <w:r w:rsidRPr="009C4093">
        <w:rPr>
          <w:b/>
          <w:sz w:val="22"/>
          <w:szCs w:val="22"/>
        </w:rPr>
        <w:t>if</w:t>
      </w:r>
      <w:r w:rsidRPr="009C4093">
        <w:rPr>
          <w:color w:val="000000"/>
          <w:sz w:val="22"/>
          <w:szCs w:val="22"/>
        </w:rPr>
        <w:t xml:space="preserve"> (low &lt;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middle = (low + high) / 2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middle + 1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merge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}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}</w:t>
      </w:r>
    </w:p>
    <w:p w14:paraId="4B572868" w14:textId="77777777" w:rsidR="00D140B8" w:rsidRPr="00D140B8" w:rsidRDefault="00D140B8" w:rsidP="00D140B8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D140B8">
        <w:rPr>
          <w:sz w:val="22"/>
          <w:szCs w:val="22"/>
        </w:rPr>
        <w:t xml:space="preserve">Since </w:t>
      </w:r>
      <w:r w:rsidRPr="00D140B8">
        <w:rPr>
          <w:rFonts w:ascii="Courier New" w:hAnsi="Courier New" w:cs="Courier New"/>
          <w:sz w:val="22"/>
          <w:szCs w:val="22"/>
        </w:rPr>
        <w:t>low</w:t>
      </w:r>
      <w:r w:rsidRPr="00D140B8">
        <w:rPr>
          <w:sz w:val="22"/>
          <w:szCs w:val="22"/>
        </w:rPr>
        <w:t xml:space="preserve"> and </w:t>
      </w:r>
      <w:r w:rsidRPr="00D140B8">
        <w:rPr>
          <w:rFonts w:ascii="Courier New" w:hAnsi="Courier New" w:cs="Courier New"/>
          <w:sz w:val="22"/>
          <w:szCs w:val="22"/>
        </w:rPr>
        <w:t>high</w:t>
      </w:r>
      <w:r w:rsidRPr="00D140B8">
        <w:rPr>
          <w:sz w:val="22"/>
          <w:szCs w:val="22"/>
        </w:rPr>
        <w:t xml:space="preserve"> are moving towards each other, </w:t>
      </w:r>
      <w:r>
        <w:rPr>
          <w:sz w:val="22"/>
          <w:szCs w:val="22"/>
        </w:rPr>
        <w:t xml:space="preserve">the </w:t>
      </w:r>
      <w:proofErr w:type="spellStart"/>
      <w:r>
        <w:rPr>
          <w:sz w:val="22"/>
          <w:szCs w:val="22"/>
        </w:rPr>
        <w:t>sublists</w:t>
      </w:r>
      <w:proofErr w:type="spellEnd"/>
      <w:r>
        <w:rPr>
          <w:sz w:val="22"/>
          <w:szCs w:val="22"/>
        </w:rPr>
        <w:t xml:space="preserve"> are successively cut in half, until </w:t>
      </w:r>
      <w:r w:rsidRPr="00D140B8">
        <w:rPr>
          <w:sz w:val="22"/>
          <w:szCs w:val="22"/>
        </w:rPr>
        <w:t xml:space="preserve">we </w:t>
      </w:r>
      <w:r>
        <w:rPr>
          <w:sz w:val="22"/>
          <w:szCs w:val="22"/>
        </w:rPr>
        <w:t xml:space="preserve">reach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.  By definition,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 </w:t>
      </w:r>
      <w:proofErr w:type="gramStart"/>
      <w:r w:rsidRPr="00D140B8">
        <w:rPr>
          <w:sz w:val="22"/>
          <w:szCs w:val="22"/>
        </w:rPr>
        <w:t>are</w:t>
      </w:r>
      <w:proofErr w:type="gramEnd"/>
      <w:r w:rsidRPr="00D140B8">
        <w:rPr>
          <w:sz w:val="22"/>
          <w:szCs w:val="22"/>
        </w:rPr>
        <w:t xml:space="preserve"> already sorted.  </w:t>
      </w:r>
      <w:r>
        <w:rPr>
          <w:sz w:val="22"/>
          <w:szCs w:val="22"/>
        </w:rPr>
        <w:t>As the recursion unwinds, t</w:t>
      </w:r>
      <w:r w:rsidRPr="00D140B8">
        <w:rPr>
          <w:sz w:val="22"/>
          <w:szCs w:val="22"/>
        </w:rPr>
        <w:t>he zipper-merge methods</w:t>
      </w:r>
      <w:r>
        <w:rPr>
          <w:sz w:val="22"/>
          <w:szCs w:val="22"/>
        </w:rPr>
        <w:t xml:space="preserve"> on each level</w:t>
      </w:r>
      <w:r w:rsidRPr="00D140B8">
        <w:rPr>
          <w:sz w:val="22"/>
          <w:szCs w:val="22"/>
        </w:rPr>
        <w:t xml:space="preserve"> merg</w:t>
      </w:r>
      <w:r>
        <w:rPr>
          <w:sz w:val="22"/>
          <w:szCs w:val="22"/>
        </w:rPr>
        <w:t>e</w:t>
      </w:r>
      <w:r w:rsidRPr="00D140B8">
        <w:rPr>
          <w:sz w:val="22"/>
          <w:szCs w:val="22"/>
        </w:rPr>
        <w:t xml:space="preserve"> and order the </w:t>
      </w:r>
      <w:r>
        <w:rPr>
          <w:sz w:val="22"/>
          <w:szCs w:val="22"/>
        </w:rPr>
        <w:t>items</w:t>
      </w:r>
      <w:r w:rsidRPr="00D140B8">
        <w:rPr>
          <w:sz w:val="22"/>
          <w:szCs w:val="22"/>
        </w:rPr>
        <w:t xml:space="preserve"> of </w:t>
      </w:r>
      <w:r>
        <w:rPr>
          <w:sz w:val="22"/>
          <w:szCs w:val="22"/>
        </w:rPr>
        <w:t>successively larger</w:t>
      </w:r>
      <w:r w:rsidRPr="00D140B8">
        <w:rPr>
          <w:sz w:val="22"/>
          <w:szCs w:val="22"/>
        </w:rPr>
        <w:t xml:space="preserve"> pair</w:t>
      </w:r>
      <w:r>
        <w:rPr>
          <w:sz w:val="22"/>
          <w:szCs w:val="22"/>
        </w:rPr>
        <w:t>s</w:t>
      </w:r>
      <w:r w:rsidRPr="00D140B8">
        <w:rPr>
          <w:sz w:val="22"/>
          <w:szCs w:val="22"/>
        </w:rPr>
        <w:t xml:space="preserve"> of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.  The zipper-merge method </w:t>
      </w:r>
      <w:r>
        <w:rPr>
          <w:sz w:val="22"/>
          <w:szCs w:val="22"/>
        </w:rPr>
        <w:t>does</w:t>
      </w:r>
      <w:r w:rsidRPr="00D140B8">
        <w:rPr>
          <w:sz w:val="22"/>
          <w:szCs w:val="22"/>
        </w:rPr>
        <w:t xml:space="preserve"> </w:t>
      </w:r>
      <w:r>
        <w:rPr>
          <w:sz w:val="22"/>
          <w:szCs w:val="22"/>
        </w:rPr>
        <w:t>the actual work of ordering the items in the array.</w:t>
      </w:r>
    </w:p>
    <w:p w14:paraId="33B882C8" w14:textId="77777777" w:rsidR="00990994" w:rsidRPr="00A346DF" w:rsidRDefault="00990994" w:rsidP="00125282">
      <w:pPr>
        <w:pStyle w:val="NormalWeb"/>
        <w:spacing w:before="0" w:beforeAutospacing="0" w:after="0" w:afterAutospacing="0"/>
      </w:pPr>
    </w:p>
    <w:p w14:paraId="487E06F3" w14:textId="77777777"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7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355"/>
      </w:tblGrid>
      <w:tr w:rsidR="002D3223" w:rsidRPr="004E7C2E" w14:paraId="07048314" w14:textId="77777777" w:rsidTr="00E625A9">
        <w:tc>
          <w:tcPr>
            <w:tcW w:w="3221" w:type="dxa"/>
          </w:tcPr>
          <w:p w14:paraId="25DD7F61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355" w:type="dxa"/>
          </w:tcPr>
          <w:p w14:paraId="3D6C83AE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14:paraId="028574FB" w14:textId="77777777" w:rsidTr="00E625A9">
        <w:tc>
          <w:tcPr>
            <w:tcW w:w="3221" w:type="dxa"/>
          </w:tcPr>
          <w:p w14:paraId="53255A13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5AFD738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4844E538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61A6884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0E285B4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D41BB8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DC33D7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661A1D3A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2E024D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BF24617" w14:textId="77777777" w:rsidR="00125282" w:rsidRPr="00E625A9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</w:tc>
        <w:tc>
          <w:tcPr>
            <w:tcW w:w="6355" w:type="dxa"/>
          </w:tcPr>
          <w:p w14:paraId="4B2F81EC" w14:textId="77777777" w:rsidR="002D3223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1" locked="0" layoutInCell="1" allowOverlap="1" wp14:anchorId="5C75E273" wp14:editId="317D37B6">
                  <wp:simplePos x="0" y="0"/>
                  <wp:positionH relativeFrom="column">
                    <wp:posOffset>1239520</wp:posOffset>
                  </wp:positionH>
                  <wp:positionV relativeFrom="paragraph">
                    <wp:posOffset>1460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223" w:rsidRPr="004E7C2E">
              <w:rPr>
                <w:sz w:val="24"/>
                <w:szCs w:val="24"/>
              </w:rPr>
              <w:t xml:space="preserve"> </w:t>
            </w:r>
          </w:p>
          <w:p w14:paraId="3D1CFD65" w14:textId="4F6D2630" w:rsidR="002F03AE" w:rsidRDefault="002F03AE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[3, 1, 4, 1]  </w:t>
            </w:r>
            <w:proofErr w:type="gramStart"/>
            <w:r>
              <w:rPr>
                <w:sz w:val="24"/>
                <w:szCs w:val="24"/>
              </w:rPr>
              <w:t xml:space="preserve">   [</w:t>
            </w:r>
            <w:proofErr w:type="gramEnd"/>
            <w:r>
              <w:rPr>
                <w:sz w:val="24"/>
                <w:szCs w:val="24"/>
              </w:rPr>
              <w:t>5, 9, 2, 6]</w:t>
            </w:r>
          </w:p>
          <w:p w14:paraId="6640D39F" w14:textId="77777777" w:rsidR="002F03AE" w:rsidRDefault="002F03AE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[3, 1]   </w:t>
            </w:r>
            <w:proofErr w:type="gramStart"/>
            <w:r>
              <w:rPr>
                <w:sz w:val="24"/>
                <w:szCs w:val="24"/>
              </w:rPr>
              <w:t xml:space="preserve">   [</w:t>
            </w:r>
            <w:proofErr w:type="gramEnd"/>
            <w:r>
              <w:rPr>
                <w:sz w:val="24"/>
                <w:szCs w:val="24"/>
              </w:rPr>
              <w:t>4, 1]                               [5, 9]      [2, 6]</w:t>
            </w:r>
          </w:p>
          <w:p w14:paraId="5877AF1B" w14:textId="6AE91149" w:rsidR="002F03AE" w:rsidRPr="004E7C2E" w:rsidRDefault="002F03AE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[3]</w:t>
            </w:r>
            <w:proofErr w:type="gramStart"/>
            <w:r>
              <w:rPr>
                <w:sz w:val="24"/>
                <w:szCs w:val="24"/>
              </w:rPr>
              <w:t xml:space="preserve">   [</w:t>
            </w:r>
            <w:proofErr w:type="gramEnd"/>
            <w:r>
              <w:rPr>
                <w:sz w:val="24"/>
                <w:szCs w:val="24"/>
              </w:rPr>
              <w:t>1]   [4]   [1]                           [5]   [9]   [2]   [6]</w:t>
            </w:r>
          </w:p>
        </w:tc>
      </w:tr>
      <w:tr w:rsidR="002D3223" w:rsidRPr="004E7C2E" w14:paraId="404103E9" w14:textId="77777777" w:rsidTr="00E625A9">
        <w:tc>
          <w:tcPr>
            <w:tcW w:w="3221" w:type="dxa"/>
          </w:tcPr>
          <w:p w14:paraId="54E5705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355" w:type="dxa"/>
          </w:tcPr>
          <w:p w14:paraId="01129093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3904" behindDoc="1" locked="0" layoutInCell="1" allowOverlap="1" wp14:anchorId="2BCF041B" wp14:editId="3FDD421F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A63E35A" w14:textId="77777777" w:rsidTr="00E625A9">
        <w:tc>
          <w:tcPr>
            <w:tcW w:w="3221" w:type="dxa"/>
          </w:tcPr>
          <w:p w14:paraId="193FD771" w14:textId="77777777"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355" w:type="dxa"/>
          </w:tcPr>
          <w:p w14:paraId="4138C82B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1" locked="0" layoutInCell="1" allowOverlap="1" wp14:anchorId="263E6F96" wp14:editId="444B9C8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D7FD14E" w14:textId="77777777" w:rsidTr="00E625A9">
        <w:tc>
          <w:tcPr>
            <w:tcW w:w="3221" w:type="dxa"/>
          </w:tcPr>
          <w:p w14:paraId="2515C359" w14:textId="77777777"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355" w:type="dxa"/>
          </w:tcPr>
          <w:p w14:paraId="4EF3E40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1" locked="0" layoutInCell="1" allowOverlap="1" wp14:anchorId="23C14C2D" wp14:editId="49941F5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B464D90" w14:textId="77777777" w:rsidTr="00E625A9">
        <w:tc>
          <w:tcPr>
            <w:tcW w:w="3221" w:type="dxa"/>
          </w:tcPr>
          <w:p w14:paraId="2B8DABB4" w14:textId="77777777"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355" w:type="dxa"/>
          </w:tcPr>
          <w:p w14:paraId="7500D05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4144" behindDoc="1" locked="0" layoutInCell="1" allowOverlap="1" wp14:anchorId="5283CB10" wp14:editId="2511F8F5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D005EDD" w14:textId="77777777" w:rsidTr="00E625A9">
        <w:tc>
          <w:tcPr>
            <w:tcW w:w="3221" w:type="dxa"/>
          </w:tcPr>
          <w:p w14:paraId="131A55C5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355" w:type="dxa"/>
          </w:tcPr>
          <w:p w14:paraId="745932D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3D88A82B" wp14:editId="3EA8594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45A9DFB5" w14:textId="77777777" w:rsidTr="00E625A9">
        <w:tc>
          <w:tcPr>
            <w:tcW w:w="3221" w:type="dxa"/>
          </w:tcPr>
          <w:p w14:paraId="32440865" w14:textId="77777777"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355" w:type="dxa"/>
          </w:tcPr>
          <w:p w14:paraId="7702E8C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5B76DD73" wp14:editId="7A1A75F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0B9F7A6" w14:textId="77777777" w:rsidTr="00E625A9">
        <w:tc>
          <w:tcPr>
            <w:tcW w:w="3221" w:type="dxa"/>
          </w:tcPr>
          <w:p w14:paraId="20F7F780" w14:textId="77777777"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355" w:type="dxa"/>
          </w:tcPr>
          <w:p w14:paraId="63DEADAF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38784" behindDoc="1" locked="0" layoutInCell="1" allowOverlap="1" wp14:anchorId="642D7CB8" wp14:editId="40168AF7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E81C3AA" w14:textId="54C41F30" w:rsidR="00573859" w:rsidRDefault="00573859" w:rsidP="00573859">
      <w:pPr>
        <w:jc w:val="both"/>
        <w:rPr>
          <w:color w:val="000000"/>
          <w:sz w:val="22"/>
          <w:szCs w:val="22"/>
        </w:rPr>
      </w:pPr>
      <w:bookmarkStart w:id="8" w:name="_Hlk55579717"/>
      <w:bookmarkStart w:id="9" w:name="SECTION01750000000000000000"/>
      <w:r w:rsidRPr="009C4093">
        <w:rPr>
          <w:color w:val="000000"/>
          <w:sz w:val="22"/>
          <w:szCs w:val="22"/>
        </w:rPr>
        <w:lastRenderedPageBreak/>
        <w:t xml:space="preserve">Important!  Merging two lists </w:t>
      </w:r>
      <w:r w:rsidRPr="00CC751B">
        <w:rPr>
          <w:b/>
          <w:bCs/>
          <w:color w:val="000000"/>
          <w:sz w:val="22"/>
          <w:szCs w:val="22"/>
        </w:rPr>
        <w:t>must</w:t>
      </w:r>
      <w:r w:rsidRPr="009C4093">
        <w:rPr>
          <w:color w:val="000000"/>
          <w:sz w:val="22"/>
          <w:szCs w:val="22"/>
        </w:rPr>
        <w:t xml:space="preserve"> be done using a single pass. That’s why it is called a “zipper merge.” Do </w:t>
      </w:r>
      <w:r w:rsidRPr="002D2D79">
        <w:rPr>
          <w:b/>
          <w:bCs/>
          <w:color w:val="000000"/>
          <w:sz w:val="22"/>
          <w:szCs w:val="22"/>
        </w:rPr>
        <w:t>not</w:t>
      </w:r>
      <w:r w:rsidRPr="009C4093">
        <w:rPr>
          <w:color w:val="000000"/>
          <w:sz w:val="22"/>
          <w:szCs w:val="22"/>
        </w:rPr>
        <w:t xml:space="preserve"> use nested loops!  </w:t>
      </w:r>
      <w:r>
        <w:rPr>
          <w:color w:val="000000"/>
          <w:sz w:val="22"/>
          <w:szCs w:val="22"/>
        </w:rPr>
        <w:t xml:space="preserve">The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should use one loop, eithe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for</w:t>
      </w:r>
      <w:r>
        <w:rPr>
          <w:color w:val="000000"/>
          <w:sz w:val="22"/>
          <w:szCs w:val="22"/>
        </w:rPr>
        <w:t xml:space="preserve"> o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while</w:t>
      </w:r>
      <w:r>
        <w:rPr>
          <w:color w:val="000000"/>
          <w:sz w:val="22"/>
          <w:szCs w:val="22"/>
        </w:rPr>
        <w:t xml:space="preserve">, running between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high</w:t>
      </w:r>
      <w:r>
        <w:rPr>
          <w:color w:val="000000"/>
          <w:sz w:val="22"/>
          <w:szCs w:val="22"/>
        </w:rPr>
        <w:t>, which of course are different in each recursive level. Since</w:t>
      </w:r>
      <w:r w:rsidRPr="009C4093">
        <w:rPr>
          <w:color w:val="000000"/>
          <w:sz w:val="22"/>
          <w:szCs w:val="22"/>
        </w:rPr>
        <w:t xml:space="preserve"> you know the sub-lists are already sorted, </w:t>
      </w:r>
      <w:r>
        <w:rPr>
          <w:color w:val="000000"/>
          <w:sz w:val="22"/>
          <w:szCs w:val="22"/>
        </w:rPr>
        <w:t xml:space="preserve">you need </w:t>
      </w:r>
      <w:r w:rsidRPr="00457FFE">
        <w:rPr>
          <w:b/>
          <w:bCs/>
          <w:color w:val="000000"/>
          <w:sz w:val="22"/>
          <w:szCs w:val="22"/>
        </w:rPr>
        <w:t>one loop</w:t>
      </w:r>
      <w:r w:rsidRPr="009C409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o</w:t>
      </w:r>
      <w:r w:rsidRPr="009C4093">
        <w:rPr>
          <w:color w:val="000000"/>
          <w:sz w:val="22"/>
          <w:szCs w:val="22"/>
        </w:rPr>
        <w:t xml:space="preserve"> compare values </w:t>
      </w:r>
      <w:r>
        <w:rPr>
          <w:color w:val="000000"/>
          <w:sz w:val="22"/>
          <w:szCs w:val="22"/>
        </w:rPr>
        <w:t xml:space="preserve">(index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1</w:t>
      </w:r>
      <w:r>
        <w:rPr>
          <w:color w:val="000000"/>
          <w:sz w:val="22"/>
          <w:szCs w:val="22"/>
        </w:rPr>
        <w:t xml:space="preserve"> and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2</w:t>
      </w:r>
      <w:r>
        <w:rPr>
          <w:color w:val="000000"/>
          <w:sz w:val="22"/>
          <w:szCs w:val="22"/>
        </w:rPr>
        <w:t xml:space="preserve">) </w:t>
      </w:r>
      <w:r w:rsidRPr="009C4093">
        <w:rPr>
          <w:color w:val="000000"/>
          <w:sz w:val="22"/>
          <w:szCs w:val="22"/>
        </w:rPr>
        <w:t>at the front of each</w:t>
      </w:r>
      <w:r>
        <w:rPr>
          <w:color w:val="000000"/>
          <w:sz w:val="22"/>
          <w:szCs w:val="22"/>
        </w:rPr>
        <w:t xml:space="preserve"> (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middle</w:t>
      </w:r>
      <w:r>
        <w:rPr>
          <w:color w:val="000000"/>
          <w:sz w:val="22"/>
          <w:szCs w:val="22"/>
        </w:rPr>
        <w:t>)</w:t>
      </w:r>
      <w:r w:rsidRPr="009C4093">
        <w:rPr>
          <w:color w:val="000000"/>
          <w:sz w:val="22"/>
          <w:szCs w:val="22"/>
        </w:rPr>
        <w:t xml:space="preserve"> and </w:t>
      </w:r>
      <w:r>
        <w:rPr>
          <w:color w:val="000000"/>
          <w:sz w:val="22"/>
          <w:szCs w:val="22"/>
        </w:rPr>
        <w:t>copy</w:t>
      </w:r>
      <w:r w:rsidRPr="009C4093">
        <w:rPr>
          <w:color w:val="000000"/>
          <w:sz w:val="22"/>
          <w:szCs w:val="22"/>
        </w:rPr>
        <w:t xml:space="preserve"> the smalle</w:t>
      </w:r>
      <w:r>
        <w:rPr>
          <w:color w:val="000000"/>
          <w:sz w:val="22"/>
          <w:szCs w:val="22"/>
        </w:rPr>
        <w:t>r value</w:t>
      </w:r>
      <w:r w:rsidRPr="009C409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 </w:t>
      </w:r>
      <w:r w:rsidR="00B52774">
        <w:rPr>
          <w:color w:val="000000"/>
          <w:sz w:val="22"/>
          <w:szCs w:val="22"/>
        </w:rPr>
        <w:t xml:space="preserve">The index of the smaller item is then moved to the next cell. </w:t>
      </w:r>
      <w:r>
        <w:rPr>
          <w:color w:val="000000"/>
          <w:sz w:val="22"/>
          <w:szCs w:val="22"/>
        </w:rPr>
        <w:t xml:space="preserve">Study this diagram of the </w:t>
      </w:r>
      <w:r w:rsidRPr="009C7889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running on the last 8 items of an array with 16 items:</w:t>
      </w:r>
    </w:p>
    <w:p w14:paraId="02ED52C7" w14:textId="77777777" w:rsidR="00B52774" w:rsidRPr="009C4093" w:rsidRDefault="00B52774" w:rsidP="00573859">
      <w:pPr>
        <w:jc w:val="both"/>
        <w:rPr>
          <w:color w:val="000000"/>
          <w:sz w:val="22"/>
          <w:szCs w:val="22"/>
        </w:rPr>
      </w:pPr>
    </w:p>
    <w:tbl>
      <w:tblPr>
        <w:tblW w:w="0" w:type="auto"/>
        <w:tblInd w:w="6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573859" w:rsidRPr="004E7C2E" w14:paraId="2061747D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bookmarkEnd w:id="8"/>
          <w:p w14:paraId="133C37CA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t>array</w:t>
            </w: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EA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7114C0C2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4433BC46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0FCAB58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EA3C02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1B109C60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74BC5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0E482E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397FF6F2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D317FDF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6F0385AB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52BF478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4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24E8978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09FC8D66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8C93C80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B22C80E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9</w:t>
            </w:r>
          </w:p>
        </w:tc>
      </w:tr>
      <w:tr w:rsidR="00573859" w:rsidRPr="004E7C2E" w14:paraId="5D4FB5AC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5BEAA1D" w14:textId="77777777" w:rsidR="00573859" w:rsidRPr="004E7C2E" w:rsidRDefault="00573859" w:rsidP="00294BB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90F80D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8B23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2990E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A85B69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7AA27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D7804C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1AD30" w14:textId="72CB810F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DF284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8D70E5" w14:textId="78F861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9D055A" wp14:editId="7D6F927D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13970</wp:posOffset>
                      </wp:positionV>
                      <wp:extent cx="0" cy="342900"/>
                      <wp:effectExtent l="56515" t="22225" r="57785" b="635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F2999A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pt,1.1pt" to="5pt,28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">
                      <v:stroke endarrow="block"/>
                    </v:line>
                  </w:pict>
                </mc:Fallback>
              </mc:AlternateContent>
            </w:r>
          </w:p>
          <w:p w14:paraId="6130CAD8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low</w:t>
            </w:r>
          </w:p>
          <w:p w14:paraId="27E2AF84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</w:t>
            </w:r>
          </w:p>
          <w:p w14:paraId="3E7415C6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1</w:t>
            </w: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7416F6" w14:textId="5B321C3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E327FB" wp14:editId="18F0712A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3970</wp:posOffset>
                      </wp:positionV>
                      <wp:extent cx="0" cy="342900"/>
                      <wp:effectExtent l="53340" t="22225" r="60960" b="635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33E986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55pt,1.1pt" to="3.55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">
                      <v:stroke endarrow="block"/>
                    </v:line>
                  </w:pict>
                </mc:Fallback>
              </mc:AlternateContent>
            </w:r>
          </w:p>
          <w:p w14:paraId="2EA1A087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middle</w:t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  high</w:t>
            </w:r>
          </w:p>
          <w:p w14:paraId="099827A0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</w:t>
            </w:r>
          </w:p>
          <w:p w14:paraId="2D34CAAA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2</w:t>
            </w:r>
          </w:p>
        </w:tc>
      </w:tr>
      <w:tr w:rsidR="00573859" w:rsidRPr="004E7C2E" w14:paraId="26CF22BF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F96020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 w:rsidRPr="007E4EE8">
              <w:rPr>
                <w:rFonts w:ascii="Courier New" w:hAnsi="Courier New" w:cs="Courier New"/>
                <w:color w:val="000000"/>
                <w:sz w:val="20"/>
                <w:szCs w:val="20"/>
              </w:rPr>
              <w:t>copybuffer</w:t>
            </w:r>
            <w:proofErr w:type="spellEnd"/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80E4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029FC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B8F6F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E7B28E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B9D457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13F6E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F2F77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BA4D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C05A99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2606EC9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4886C845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5BDE23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09B94E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3BACE5D8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2FA6D93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C4AA60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</w:tr>
      <w:tr w:rsidR="00573859" w:rsidRPr="00986313" w14:paraId="40951D65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74BD92" w14:textId="77777777" w:rsidR="00573859" w:rsidRPr="00986313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996F1E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48AD1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5010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45F4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E8E20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33938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AEDD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6830B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2096E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49A98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FA88AC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5A1164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9FA2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DF69C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EB25C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144B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</w:t>
            </w:r>
          </w:p>
        </w:tc>
      </w:tr>
    </w:tbl>
    <w:p w14:paraId="339584EF" w14:textId="77777777" w:rsidR="00573859" w:rsidRPr="00D77275" w:rsidRDefault="00573859" w:rsidP="00573859">
      <w:pPr>
        <w:jc w:val="both"/>
        <w:rPr>
          <w:color w:val="000000"/>
          <w:sz w:val="22"/>
          <w:szCs w:val="22"/>
        </w:rPr>
      </w:pPr>
      <w:r w:rsidRPr="009C4093">
        <w:rPr>
          <w:color w:val="000000"/>
          <w:sz w:val="22"/>
          <w:szCs w:val="22"/>
        </w:rPr>
        <w:t xml:space="preserve">The algorithm diagrammed above uses a temporary array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which each time </w:t>
      </w:r>
      <w:proofErr w:type="gramStart"/>
      <w:r w:rsidRPr="009C4093">
        <w:rPr>
          <w:color w:val="000000"/>
          <w:sz w:val="22"/>
          <w:szCs w:val="22"/>
        </w:rPr>
        <w:t>has to</w:t>
      </w:r>
      <w:proofErr w:type="gramEnd"/>
      <w:r w:rsidRPr="009C4093">
        <w:rPr>
          <w:color w:val="000000"/>
          <w:sz w:val="22"/>
          <w:szCs w:val="22"/>
        </w:rPr>
        <w:t xml:space="preserve"> be copied (using a second, but not a nested loop) from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low</w:t>
      </w:r>
      <w:r w:rsidRPr="009C4093">
        <w:rPr>
          <w:color w:val="000000"/>
          <w:sz w:val="22"/>
          <w:szCs w:val="22"/>
        </w:rPr>
        <w:t xml:space="preserve">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high</w:t>
      </w:r>
      <w:r w:rsidRPr="009C4093">
        <w:rPr>
          <w:color w:val="000000"/>
          <w:sz w:val="22"/>
          <w:szCs w:val="22"/>
        </w:rPr>
        <w:t xml:space="preserve"> back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array</w:t>
      </w:r>
      <w:r w:rsidRPr="00D77275">
        <w:rPr>
          <w:color w:val="000000"/>
          <w:sz w:val="22"/>
          <w:szCs w:val="22"/>
        </w:rPr>
        <w:t>.  Some students prefer to write a zipper-merge method that works directly on the array.</w:t>
      </w:r>
    </w:p>
    <w:p w14:paraId="6655BB20" w14:textId="77777777"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14:paraId="6019B8C0" w14:textId="77777777" w:rsidTr="00660594">
        <w:tc>
          <w:tcPr>
            <w:tcW w:w="450" w:type="dxa"/>
            <w:shd w:val="clear" w:color="auto" w:fill="auto"/>
          </w:tcPr>
          <w:p w14:paraId="01F897D7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14:paraId="38E5C515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14:paraId="61C69663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1A844A0E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14:paraId="5D87DB97" w14:textId="77777777" w:rsidTr="00660594">
        <w:tc>
          <w:tcPr>
            <w:tcW w:w="450" w:type="dxa"/>
            <w:shd w:val="clear" w:color="auto" w:fill="auto"/>
          </w:tcPr>
          <w:p w14:paraId="55D18A65" w14:textId="07AA17BC" w:rsidR="00660594" w:rsidRPr="00934A0A" w:rsidRDefault="00084D6D" w:rsidP="00BD39D6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50" w:type="dxa"/>
            <w:shd w:val="clear" w:color="auto" w:fill="auto"/>
          </w:tcPr>
          <w:p w14:paraId="62B72D11" w14:textId="235D3C0C" w:rsidR="00660594" w:rsidRPr="00934A0A" w:rsidRDefault="00084D6D" w:rsidP="00BD39D6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486" w:type="dxa"/>
            <w:shd w:val="clear" w:color="auto" w:fill="auto"/>
          </w:tcPr>
          <w:p w14:paraId="2848BFFE" w14:textId="6B197F36" w:rsidR="00660594" w:rsidRPr="00934A0A" w:rsidRDefault="00084D6D" w:rsidP="00BD39D6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09FA2C73" w14:textId="4C3236C6" w:rsidR="00660594" w:rsidRPr="00934A0A" w:rsidRDefault="00084D6D" w:rsidP="00BD39D6">
            <w:pPr>
              <w:pStyle w:val="ListParagraph"/>
              <w:ind w:left="0"/>
            </w:pPr>
            <w:r>
              <w:t>2</w:t>
            </w:r>
          </w:p>
        </w:tc>
      </w:tr>
      <w:tr w:rsidR="00084D6D" w:rsidRPr="00D1606A" w14:paraId="288A6E58" w14:textId="77777777" w:rsidTr="00660594">
        <w:tc>
          <w:tcPr>
            <w:tcW w:w="450" w:type="dxa"/>
            <w:shd w:val="clear" w:color="auto" w:fill="auto"/>
          </w:tcPr>
          <w:p w14:paraId="19361798" w14:textId="3D6C2305" w:rsidR="00084D6D" w:rsidRDefault="00084D6D" w:rsidP="00BD39D6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50" w:type="dxa"/>
            <w:shd w:val="clear" w:color="auto" w:fill="auto"/>
          </w:tcPr>
          <w:p w14:paraId="4B33D219" w14:textId="78884F87" w:rsidR="00084D6D" w:rsidRDefault="00084D6D" w:rsidP="00BD39D6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486" w:type="dxa"/>
            <w:shd w:val="clear" w:color="auto" w:fill="auto"/>
          </w:tcPr>
          <w:p w14:paraId="1E0FE58C" w14:textId="205FF0A5" w:rsidR="00084D6D" w:rsidRPr="00934A0A" w:rsidRDefault="00084D6D" w:rsidP="00BD39D6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504" w:type="dxa"/>
            <w:shd w:val="clear" w:color="auto" w:fill="auto"/>
          </w:tcPr>
          <w:p w14:paraId="62E5E4E1" w14:textId="1B9FB47F" w:rsidR="00084D6D" w:rsidRPr="00934A0A" w:rsidRDefault="00084D6D" w:rsidP="00BD39D6">
            <w:pPr>
              <w:pStyle w:val="ListParagraph"/>
              <w:ind w:left="0"/>
            </w:pPr>
            <w:r>
              <w:t>8</w:t>
            </w:r>
          </w:p>
        </w:tc>
      </w:tr>
      <w:tr w:rsidR="00660594" w:rsidRPr="00D1606A" w14:paraId="10A5DCBD" w14:textId="77777777" w:rsidTr="00660594">
        <w:tc>
          <w:tcPr>
            <w:tcW w:w="450" w:type="dxa"/>
            <w:shd w:val="clear" w:color="auto" w:fill="auto"/>
          </w:tcPr>
          <w:p w14:paraId="40002951" w14:textId="13EB8B36" w:rsidR="00660594" w:rsidRPr="00934A0A" w:rsidRDefault="00084D6D" w:rsidP="00BD39D6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450" w:type="dxa"/>
            <w:shd w:val="clear" w:color="auto" w:fill="auto"/>
          </w:tcPr>
          <w:p w14:paraId="613DCCC2" w14:textId="4E486524" w:rsidR="00660594" w:rsidRPr="00934A0A" w:rsidRDefault="00084D6D" w:rsidP="00BD39D6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486" w:type="dxa"/>
            <w:shd w:val="clear" w:color="auto" w:fill="auto"/>
          </w:tcPr>
          <w:p w14:paraId="1AE5217E" w14:textId="4A5CFDB4" w:rsidR="00660594" w:rsidRPr="00934A0A" w:rsidRDefault="00084D6D" w:rsidP="00BD39D6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504" w:type="dxa"/>
            <w:shd w:val="clear" w:color="auto" w:fill="auto"/>
          </w:tcPr>
          <w:p w14:paraId="6342B1A4" w14:textId="2A17263E" w:rsidR="00660594" w:rsidRPr="00934A0A" w:rsidRDefault="00084D6D" w:rsidP="00BD39D6">
            <w:pPr>
              <w:pStyle w:val="ListParagraph"/>
              <w:ind w:left="0"/>
            </w:pPr>
            <w:r>
              <w:t>8</w:t>
            </w:r>
          </w:p>
        </w:tc>
      </w:tr>
    </w:tbl>
    <w:p w14:paraId="442FF370" w14:textId="77777777"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14:paraId="7E9ADBF6" w14:textId="77777777"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 xml:space="preserve">Suppose all the recursive calls of the Merge Sort have been completed on this array.  None of the 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14:paraId="15F56920" w14:textId="6EAF0C06" w:rsidR="00660594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p w14:paraId="4C6D295B" w14:textId="77777777" w:rsidR="00D753E0" w:rsidRPr="009C4093" w:rsidRDefault="00D753E0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14:paraId="32B16C2C" w14:textId="77777777" w:rsidTr="0033529B">
        <w:tc>
          <w:tcPr>
            <w:tcW w:w="450" w:type="dxa"/>
            <w:shd w:val="clear" w:color="auto" w:fill="auto"/>
          </w:tcPr>
          <w:p w14:paraId="02CEB4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4EF86E68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BB06B05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2A06642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523BFA23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61F7FA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015AFF54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1B01E4C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14:paraId="134BC43C" w14:textId="77777777" w:rsidTr="0033529B">
        <w:tc>
          <w:tcPr>
            <w:tcW w:w="450" w:type="dxa"/>
            <w:shd w:val="clear" w:color="auto" w:fill="auto"/>
          </w:tcPr>
          <w:p w14:paraId="5B8FB1D5" w14:textId="3410C6D1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32A61268" w14:textId="02A80A42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81CEFA8" w14:textId="039E40A6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7922CBA1" w14:textId="6922DC66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46EAEA41" w14:textId="796E1972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3D29A8BD" w14:textId="0FD32A9F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023B2E6F" w14:textId="3316C125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33710EA6" w14:textId="0AFC88CE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660594" w:rsidRPr="00D1606A" w14:paraId="60945A74" w14:textId="77777777" w:rsidTr="0033529B">
        <w:tc>
          <w:tcPr>
            <w:tcW w:w="450" w:type="dxa"/>
            <w:shd w:val="clear" w:color="auto" w:fill="auto"/>
          </w:tcPr>
          <w:p w14:paraId="5CB3F8AD" w14:textId="34A646D6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7F57FE9A" w14:textId="69F84AE5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6DCF6084" w14:textId="755E1425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04" w:type="dxa"/>
            <w:shd w:val="clear" w:color="auto" w:fill="auto"/>
          </w:tcPr>
          <w:p w14:paraId="47B68A7C" w14:textId="3537D14B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68" w:type="dxa"/>
            <w:shd w:val="clear" w:color="auto" w:fill="auto"/>
          </w:tcPr>
          <w:p w14:paraId="40EB8B7E" w14:textId="3964FBD8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27532F73" w14:textId="721E5FE3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3D501DFA" w14:textId="1251802D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459AD96F" w14:textId="5BAF09CD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660594" w:rsidRPr="00D1606A" w14:paraId="7B7FF122" w14:textId="77777777" w:rsidTr="0033529B">
        <w:tc>
          <w:tcPr>
            <w:tcW w:w="450" w:type="dxa"/>
            <w:shd w:val="clear" w:color="auto" w:fill="auto"/>
          </w:tcPr>
          <w:p w14:paraId="365EF9E5" w14:textId="6517D3F0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74A5934A" w14:textId="5E2A8F8D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0F107A91" w14:textId="21D20D9C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04" w:type="dxa"/>
            <w:shd w:val="clear" w:color="auto" w:fill="auto"/>
          </w:tcPr>
          <w:p w14:paraId="063AC9BF" w14:textId="1260D70B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68" w:type="dxa"/>
            <w:shd w:val="clear" w:color="auto" w:fill="auto"/>
          </w:tcPr>
          <w:p w14:paraId="185A594A" w14:textId="28266B68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5D202880" w14:textId="64F34746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35BE8E51" w14:textId="6402481B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6A668EC4" w14:textId="4695216E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660594" w:rsidRPr="00D1606A" w14:paraId="00FACE71" w14:textId="77777777" w:rsidTr="0033529B">
        <w:tc>
          <w:tcPr>
            <w:tcW w:w="450" w:type="dxa"/>
            <w:shd w:val="clear" w:color="auto" w:fill="auto"/>
          </w:tcPr>
          <w:p w14:paraId="76528FD2" w14:textId="623048D5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58646FD6" w14:textId="71670558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0234B06" w14:textId="1844E560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04" w:type="dxa"/>
            <w:shd w:val="clear" w:color="auto" w:fill="auto"/>
          </w:tcPr>
          <w:p w14:paraId="0501D656" w14:textId="262056A3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68" w:type="dxa"/>
            <w:shd w:val="clear" w:color="auto" w:fill="auto"/>
          </w:tcPr>
          <w:p w14:paraId="32885AB7" w14:textId="41A87EFC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340CDE2C" w14:textId="781C663B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6CB40098" w14:textId="5E01A37D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50" w:type="dxa"/>
            <w:shd w:val="clear" w:color="auto" w:fill="auto"/>
          </w:tcPr>
          <w:p w14:paraId="5087B36A" w14:textId="0C1A0A16" w:rsidR="00660594" w:rsidRPr="00D1606A" w:rsidRDefault="00084D6D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</w:tbl>
    <w:p w14:paraId="30CE6BDD" w14:textId="77777777"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14:paraId="7A0CDA92" w14:textId="7777777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5A29FDD9" w14:textId="2BE43EB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6E46B131" w14:textId="77777777" w:rsidR="00D753E0" w:rsidRPr="009C4093" w:rsidRDefault="00D753E0" w:rsidP="00BD39D6">
      <w:pPr>
        <w:pStyle w:val="ListParagraph"/>
        <w:ind w:left="360" w:hanging="360"/>
        <w:rPr>
          <w:sz w:val="22"/>
          <w:szCs w:val="22"/>
        </w:rPr>
      </w:pPr>
    </w:p>
    <w:p w14:paraId="17FC5828" w14:textId="12D8668C" w:rsidR="00660594" w:rsidRPr="00D753E0" w:rsidRDefault="00660594" w:rsidP="00D753E0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D753E0">
        <w:rPr>
          <w:sz w:val="22"/>
          <w:szCs w:val="22"/>
        </w:rPr>
        <w:t xml:space="preserve">In the Merge Sort, 8 items of data </w:t>
      </w:r>
      <w:proofErr w:type="gramStart"/>
      <w:r w:rsidRPr="00D753E0">
        <w:rPr>
          <w:sz w:val="22"/>
          <w:szCs w:val="22"/>
        </w:rPr>
        <w:t>takes</w:t>
      </w:r>
      <w:proofErr w:type="gramEnd"/>
      <w:r w:rsidRPr="00D753E0">
        <w:rPr>
          <w:sz w:val="22"/>
          <w:szCs w:val="22"/>
        </w:rPr>
        <w:t xml:space="preserve"> 3 levels of recursion.  For </w:t>
      </w:r>
      <w:r w:rsidRPr="00D753E0">
        <w:rPr>
          <w:i/>
          <w:sz w:val="22"/>
          <w:szCs w:val="22"/>
        </w:rPr>
        <w:t>n</w:t>
      </w:r>
      <w:r w:rsidRPr="00D753E0">
        <w:rPr>
          <w:sz w:val="22"/>
          <w:szCs w:val="22"/>
        </w:rPr>
        <w:t xml:space="preserve"> items of data (in random order), how many levels of recursion do you need? ________</w:t>
      </w:r>
      <w:proofErr w:type="gramStart"/>
      <w:r w:rsidRPr="00D753E0">
        <w:rPr>
          <w:sz w:val="22"/>
          <w:szCs w:val="22"/>
        </w:rPr>
        <w:t>_  What</w:t>
      </w:r>
      <w:proofErr w:type="gramEnd"/>
      <w:r w:rsidRPr="00D753E0">
        <w:rPr>
          <w:sz w:val="22"/>
          <w:szCs w:val="22"/>
        </w:rPr>
        <w:t xml:space="preserve"> is the Big-O of each zipper-merge? ___ Therefore, what is the Big-O of the Merge Sort (in the average case)?  </w:t>
      </w:r>
      <w:r w:rsidR="00BD39D6" w:rsidRPr="00D753E0">
        <w:rPr>
          <w:b/>
          <w:sz w:val="22"/>
          <w:szCs w:val="22"/>
        </w:rPr>
        <w:t>_________</w:t>
      </w:r>
    </w:p>
    <w:p w14:paraId="60B1C1F0" w14:textId="2908A64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4BDFC6D6" w14:textId="77777777" w:rsidR="00D753E0" w:rsidRPr="009C4093" w:rsidRDefault="00D753E0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7308" w:tblpY="-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2F23F1" w:rsidRPr="00D1606A" w14:paraId="77607CDA" w14:textId="77777777" w:rsidTr="002F23F1">
        <w:tc>
          <w:tcPr>
            <w:tcW w:w="360" w:type="dxa"/>
            <w:shd w:val="clear" w:color="auto" w:fill="auto"/>
          </w:tcPr>
          <w:p w14:paraId="015D2C5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14:paraId="6E7AB27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741E37AE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14:paraId="464B0486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14:paraId="46F95B5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6731666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6D3262C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4104FC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14:paraId="1E69EC61" w14:textId="77777777"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14:paraId="609E170F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___ </w:t>
      </w:r>
    </w:p>
    <w:p w14:paraId="019B56C9" w14:textId="77777777" w:rsidR="00D753E0" w:rsidRPr="009C4093" w:rsidRDefault="00D753E0" w:rsidP="00B52774">
      <w:pPr>
        <w:pStyle w:val="Heading1"/>
        <w:spacing w:before="0" w:beforeAutospacing="0" w:after="0" w:afterAutospacing="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6706" w:tblpY="-5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2F23F1" w:rsidRPr="00D1606A" w14:paraId="54370E93" w14:textId="77777777" w:rsidTr="002F23F1">
        <w:tc>
          <w:tcPr>
            <w:tcW w:w="360" w:type="dxa"/>
            <w:shd w:val="clear" w:color="auto" w:fill="auto"/>
          </w:tcPr>
          <w:p w14:paraId="2163054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14:paraId="6ECEDAF8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10B35C4D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4BE8A15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3683006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14:paraId="5AB3D2F9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14:paraId="3FB18CF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14:paraId="19790E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14:paraId="5A233D5F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14:paraId="14F63FE1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___ </w:t>
      </w:r>
    </w:p>
    <w:p w14:paraId="45FD5076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2204A1C6" w14:textId="2AA8A846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proofErr w:type="gramStart"/>
      <w:r w:rsidR="00084D6D">
        <w:rPr>
          <w:b w:val="0"/>
          <w:sz w:val="22"/>
          <w:szCs w:val="22"/>
        </w:rPr>
        <w:t>O(</w:t>
      </w:r>
      <w:proofErr w:type="gramEnd"/>
      <w:r w:rsidR="00084D6D">
        <w:rPr>
          <w:b w:val="0"/>
          <w:sz w:val="22"/>
          <w:szCs w:val="22"/>
        </w:rPr>
        <w:t>n log n)</w:t>
      </w:r>
      <w:r>
        <w:rPr>
          <w:b w:val="0"/>
          <w:sz w:val="22"/>
          <w:szCs w:val="22"/>
        </w:rPr>
        <w:t xml:space="preserve"> in the best case,  </w:t>
      </w:r>
      <w:r w:rsidR="00084D6D">
        <w:rPr>
          <w:b w:val="0"/>
          <w:sz w:val="22"/>
          <w:szCs w:val="22"/>
        </w:rPr>
        <w:t xml:space="preserve">O(n log n) </w:t>
      </w:r>
      <w:r w:rsidRPr="009C4093">
        <w:rPr>
          <w:b w:val="0"/>
          <w:sz w:val="22"/>
          <w:szCs w:val="22"/>
        </w:rPr>
        <w:t xml:space="preserve">in the average case, and </w:t>
      </w:r>
      <w:r w:rsidR="00084D6D">
        <w:rPr>
          <w:b w:val="0"/>
          <w:sz w:val="22"/>
          <w:szCs w:val="22"/>
        </w:rPr>
        <w:t xml:space="preserve">O(n log n) </w:t>
      </w:r>
      <w:r w:rsidRPr="009C4093">
        <w:rPr>
          <w:b w:val="0"/>
          <w:sz w:val="22"/>
          <w:szCs w:val="22"/>
        </w:rPr>
        <w:t>in the worst case.</w:t>
      </w:r>
    </w:p>
    <w:p w14:paraId="26BEF9C7" w14:textId="7777777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14:paraId="078120C3" w14:textId="77777777"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14:paraId="7FD287AB" w14:textId="77777777"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proofErr w:type="spellEnd"/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proofErr w:type="spellStart"/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proofErr w:type="spellEnd"/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proofErr w:type="spellStart"/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proofErr w:type="spellEnd"/>
      <w:r>
        <w:rPr>
          <w:i w:val="0"/>
          <w:sz w:val="22"/>
          <w:szCs w:val="22"/>
        </w:rPr>
        <w:t>.</w:t>
      </w:r>
    </w:p>
    <w:p w14:paraId="341DE040" w14:textId="77777777"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14:paraId="0B8C0C03" w14:textId="77777777" w:rsidR="00B52774" w:rsidRDefault="00660594" w:rsidP="00D753E0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proofErr w:type="gramStart"/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proofErr w:type="spellEnd"/>
      <w:proofErr w:type="gramEnd"/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 w:rsidR="00B52774">
        <w:rPr>
          <w:sz w:val="22"/>
          <w:szCs w:val="22"/>
        </w:rPr>
        <w:t>.</w:t>
      </w:r>
    </w:p>
    <w:p w14:paraId="399D23DF" w14:textId="03A27C6D" w:rsidR="00FC73A8" w:rsidRPr="00D753E0" w:rsidRDefault="00D753E0" w:rsidP="00D753E0">
      <w:pPr>
        <w:rPr>
          <w:sz w:val="22"/>
          <w:szCs w:val="22"/>
        </w:rPr>
      </w:pPr>
      <w:r>
        <w:rPr>
          <w:sz w:val="22"/>
          <w:szCs w:val="22"/>
        </w:rPr>
        <w:br/>
      </w:r>
      <w:r w:rsidR="00660594" w:rsidRPr="002314F0">
        <w:rPr>
          <w:sz w:val="22"/>
          <w:szCs w:val="22"/>
        </w:rPr>
        <w:t>Extra Reading:</w:t>
      </w:r>
      <w:r w:rsidR="00660594" w:rsidRPr="009C4093">
        <w:rPr>
          <w:sz w:val="22"/>
          <w:szCs w:val="22"/>
        </w:rPr>
        <w:t xml:space="preserve">   </w:t>
      </w:r>
      <w:r w:rsidR="00660594" w:rsidRPr="00062D27">
        <w:rPr>
          <w:sz w:val="22"/>
          <w:szCs w:val="22"/>
        </w:rPr>
        <w:t>Lambert &amp; Osborne (aka Orange Book):  Chap 12.5, pp 482 – 485</w:t>
      </w:r>
      <w:bookmarkEnd w:id="1"/>
      <w:bookmarkEnd w:id="2"/>
      <w:bookmarkEnd w:id="3"/>
      <w:bookmarkEnd w:id="4"/>
      <w:bookmarkEnd w:id="5"/>
      <w:bookmarkEnd w:id="6"/>
      <w:bookmarkEnd w:id="9"/>
    </w:p>
    <w:sectPr w:rsidR="00FC73A8" w:rsidRPr="00D753E0" w:rsidSect="00B5277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45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6A97B" w14:textId="77777777" w:rsidR="00E8242E" w:rsidRDefault="00E8242E" w:rsidP="00BD39D6">
      <w:r>
        <w:separator/>
      </w:r>
    </w:p>
  </w:endnote>
  <w:endnote w:type="continuationSeparator" w:id="0">
    <w:p w14:paraId="369504C9" w14:textId="77777777" w:rsidR="00E8242E" w:rsidRDefault="00E8242E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C88CD" w14:textId="77777777" w:rsidR="002A767F" w:rsidRDefault="002A7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D2A90" w14:textId="77777777" w:rsidR="002A767F" w:rsidRDefault="002A76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3495" w14:textId="77777777" w:rsidR="002A767F" w:rsidRDefault="002A7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D1575" w14:textId="77777777" w:rsidR="00E8242E" w:rsidRDefault="00E8242E" w:rsidP="00BD39D6">
      <w:r>
        <w:separator/>
      </w:r>
    </w:p>
  </w:footnote>
  <w:footnote w:type="continuationSeparator" w:id="0">
    <w:p w14:paraId="5C9DDA73" w14:textId="77777777" w:rsidR="00E8242E" w:rsidRDefault="00E8242E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BA72F" w14:textId="77777777" w:rsidR="002A767F" w:rsidRDefault="002A7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0FF20" w14:textId="77777777" w:rsidR="00BD39D6" w:rsidRPr="00BD39D6" w:rsidRDefault="00BD39D6" w:rsidP="00BD39D6">
    <w:pPr>
      <w:pStyle w:val="Header"/>
      <w:jc w:val="right"/>
      <w:rPr>
        <w:sz w:val="16"/>
        <w:szCs w:val="16"/>
      </w:rPr>
    </w:pPr>
  </w:p>
  <w:p w14:paraId="1C081B96" w14:textId="77777777" w:rsidR="00BD39D6" w:rsidRDefault="00BD39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68F7F" w14:textId="77777777" w:rsidR="002A767F" w:rsidRDefault="002A7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010016"/>
    <w:rsid w:val="00084D6D"/>
    <w:rsid w:val="00125282"/>
    <w:rsid w:val="001B6CE8"/>
    <w:rsid w:val="00235339"/>
    <w:rsid w:val="00297160"/>
    <w:rsid w:val="002A767F"/>
    <w:rsid w:val="002D3223"/>
    <w:rsid w:val="002F03AE"/>
    <w:rsid w:val="002F23F1"/>
    <w:rsid w:val="00326CEA"/>
    <w:rsid w:val="00346591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73859"/>
    <w:rsid w:val="005968C4"/>
    <w:rsid w:val="005C179B"/>
    <w:rsid w:val="005C1DAF"/>
    <w:rsid w:val="00632B14"/>
    <w:rsid w:val="00647793"/>
    <w:rsid w:val="00656393"/>
    <w:rsid w:val="00660594"/>
    <w:rsid w:val="00745ACB"/>
    <w:rsid w:val="007A2389"/>
    <w:rsid w:val="007A42BE"/>
    <w:rsid w:val="007C108E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79B5"/>
    <w:rsid w:val="00B04E60"/>
    <w:rsid w:val="00B52774"/>
    <w:rsid w:val="00B821BF"/>
    <w:rsid w:val="00BD39D6"/>
    <w:rsid w:val="00BD3B4E"/>
    <w:rsid w:val="00C2555E"/>
    <w:rsid w:val="00C33B57"/>
    <w:rsid w:val="00C44EA0"/>
    <w:rsid w:val="00C656FF"/>
    <w:rsid w:val="00C7344A"/>
    <w:rsid w:val="00D140B8"/>
    <w:rsid w:val="00D270D0"/>
    <w:rsid w:val="00D272FC"/>
    <w:rsid w:val="00D46360"/>
    <w:rsid w:val="00D753E0"/>
    <w:rsid w:val="00DC6222"/>
    <w:rsid w:val="00DD2A5E"/>
    <w:rsid w:val="00DF55C0"/>
    <w:rsid w:val="00E00D78"/>
    <w:rsid w:val="00E625A9"/>
    <w:rsid w:val="00E81B12"/>
    <w:rsid w:val="00E8242E"/>
    <w:rsid w:val="00F04EC9"/>
    <w:rsid w:val="00F123B1"/>
    <w:rsid w:val="00F25E26"/>
    <w:rsid w:val="00F65898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EB374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2F03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809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736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Zac Baker</cp:lastModifiedBy>
  <cp:revision>17</cp:revision>
  <cp:lastPrinted>2009-10-22T17:54:00Z</cp:lastPrinted>
  <dcterms:created xsi:type="dcterms:W3CDTF">2013-10-25T00:17:00Z</dcterms:created>
  <dcterms:modified xsi:type="dcterms:W3CDTF">2021-10-27T02:41:00Z</dcterms:modified>
</cp:coreProperties>
</file>